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ABB50E" w14:textId="77777777" w:rsidR="00B93D95" w:rsidRPr="00B93D95" w:rsidRDefault="00B93D95" w:rsidP="00B93D95">
      <w:hyperlink r:id="rId5" w:history="1">
        <w:r w:rsidRPr="00B93D95">
          <w:rPr>
            <w:rStyle w:val="Hyperlink"/>
          </w:rPr>
          <w:t>Clinical Care System</w:t>
        </w:r>
      </w:hyperlink>
    </w:p>
    <w:p w14:paraId="2E98C155" w14:textId="77777777" w:rsidR="00B93D95" w:rsidRPr="003C1C1B" w:rsidRDefault="00B93D95" w:rsidP="00B93D95">
      <w:pPr>
        <w:spacing w:after="0" w:line="240" w:lineRule="auto"/>
        <w:rPr>
          <w:b/>
          <w:bCs/>
        </w:rPr>
      </w:pPr>
      <w:r w:rsidRPr="003C1C1B">
        <w:rPr>
          <w:b/>
          <w:bCs/>
        </w:rPr>
        <w:t>ALGORITHM</w:t>
      </w:r>
    </w:p>
    <w:p w14:paraId="7F9BD19C" w14:textId="5737C849" w:rsidR="00B93D95" w:rsidRDefault="00B93D95" w:rsidP="00B93D95">
      <w:pPr>
        <w:pStyle w:val="ListParagraph"/>
        <w:numPr>
          <w:ilvl w:val="0"/>
          <w:numId w:val="1"/>
        </w:numPr>
        <w:spacing w:after="0" w:line="240" w:lineRule="auto"/>
      </w:pPr>
      <w:r>
        <w:t>Enter the clinic</w:t>
      </w:r>
    </w:p>
    <w:p w14:paraId="5DC0C201" w14:textId="46DF89F0" w:rsidR="00B93D95" w:rsidRDefault="00B93D95" w:rsidP="00B93D95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If for Medical test, proceed to: </w:t>
      </w:r>
    </w:p>
    <w:p w14:paraId="120B6C11" w14:textId="21C6ABFD" w:rsidR="00B93D95" w:rsidRDefault="00B93D95" w:rsidP="00B93D95">
      <w:pPr>
        <w:pStyle w:val="ListParagraph"/>
        <w:numPr>
          <w:ilvl w:val="1"/>
          <w:numId w:val="4"/>
        </w:numPr>
        <w:spacing w:after="0" w:line="240" w:lineRule="auto"/>
      </w:pPr>
      <w:r>
        <w:t>Reception Desk 2</w:t>
      </w:r>
    </w:p>
    <w:p w14:paraId="17A3459A" w14:textId="256277A5" w:rsidR="00B93D95" w:rsidRDefault="00B93D95" w:rsidP="00B93D95">
      <w:pPr>
        <w:pStyle w:val="ListParagraph"/>
        <w:numPr>
          <w:ilvl w:val="1"/>
          <w:numId w:val="4"/>
        </w:numPr>
        <w:spacing w:after="0" w:line="240" w:lineRule="auto"/>
      </w:pPr>
      <w:r>
        <w:t>Medical testing</w:t>
      </w:r>
    </w:p>
    <w:p w14:paraId="4D94C57D" w14:textId="1D4C14EA" w:rsidR="00B93D95" w:rsidRDefault="00B93D95" w:rsidP="00B93D95">
      <w:pPr>
        <w:pStyle w:val="ListParagraph"/>
        <w:numPr>
          <w:ilvl w:val="1"/>
          <w:numId w:val="4"/>
        </w:numPr>
        <w:spacing w:after="0" w:line="240" w:lineRule="auto"/>
      </w:pPr>
      <w:r>
        <w:t>Doctor Consultation</w:t>
      </w:r>
    </w:p>
    <w:p w14:paraId="51035EA8" w14:textId="1F90C532" w:rsidR="00B93D95" w:rsidRDefault="00B93D95" w:rsidP="00B93D95">
      <w:pPr>
        <w:pStyle w:val="ListParagraph"/>
        <w:numPr>
          <w:ilvl w:val="1"/>
          <w:numId w:val="4"/>
        </w:numPr>
        <w:spacing w:after="0" w:line="240" w:lineRule="auto"/>
      </w:pPr>
      <w:r>
        <w:t>Billing</w:t>
      </w:r>
      <w:r w:rsidR="00FA6175">
        <w:t>/Payment</w:t>
      </w:r>
    </w:p>
    <w:p w14:paraId="08F088CE" w14:textId="22DD14C3" w:rsidR="00FA6175" w:rsidRDefault="00FA6175" w:rsidP="00B93D95">
      <w:pPr>
        <w:pStyle w:val="ListParagraph"/>
        <w:numPr>
          <w:ilvl w:val="0"/>
          <w:numId w:val="1"/>
        </w:numPr>
        <w:spacing w:after="0" w:line="240" w:lineRule="auto"/>
      </w:pPr>
      <w:r>
        <w:t>If not for MT, ask yourself if this is your first visit</w:t>
      </w:r>
    </w:p>
    <w:p w14:paraId="6F304386" w14:textId="77777777" w:rsidR="00FA6175" w:rsidRDefault="00FA6175" w:rsidP="00FA6175">
      <w:pPr>
        <w:pStyle w:val="ListParagraph"/>
        <w:numPr>
          <w:ilvl w:val="0"/>
          <w:numId w:val="1"/>
        </w:numPr>
        <w:spacing w:after="0" w:line="240" w:lineRule="auto"/>
      </w:pPr>
      <w:r>
        <w:t>If 1</w:t>
      </w:r>
      <w:r w:rsidRPr="00FA6175">
        <w:rPr>
          <w:vertAlign w:val="superscript"/>
        </w:rPr>
        <w:t>st</w:t>
      </w:r>
      <w:r>
        <w:t xml:space="preserve"> visit, proceed to New Patient Desk</w:t>
      </w:r>
    </w:p>
    <w:p w14:paraId="72AC51A8" w14:textId="77777777" w:rsidR="00FA6175" w:rsidRDefault="00FA6175" w:rsidP="00FA6175">
      <w:pPr>
        <w:pStyle w:val="ListParagraph"/>
        <w:numPr>
          <w:ilvl w:val="1"/>
          <w:numId w:val="1"/>
        </w:numPr>
        <w:spacing w:after="0" w:line="240" w:lineRule="auto"/>
      </w:pPr>
      <w:r>
        <w:t>After that, proceed to Reception Desk 1</w:t>
      </w:r>
    </w:p>
    <w:p w14:paraId="332EE0C1" w14:textId="77777777" w:rsidR="00FA6175" w:rsidRDefault="00FA6175" w:rsidP="00FA6175">
      <w:pPr>
        <w:pStyle w:val="ListParagraph"/>
        <w:numPr>
          <w:ilvl w:val="0"/>
          <w:numId w:val="1"/>
        </w:numPr>
        <w:spacing w:after="0" w:line="240" w:lineRule="auto"/>
      </w:pPr>
      <w:r>
        <w:t>If not for 1</w:t>
      </w:r>
      <w:r w:rsidRPr="00FA6175">
        <w:rPr>
          <w:vertAlign w:val="superscript"/>
        </w:rPr>
        <w:t>st</w:t>
      </w:r>
      <w:r>
        <w:t xml:space="preserve"> visit, proceed to reception desk 1.</w:t>
      </w:r>
    </w:p>
    <w:p w14:paraId="55B29D0F" w14:textId="77777777" w:rsidR="00FA6175" w:rsidRDefault="00FA6175" w:rsidP="00FA6175">
      <w:pPr>
        <w:pStyle w:val="ListParagraph"/>
        <w:numPr>
          <w:ilvl w:val="0"/>
          <w:numId w:val="1"/>
        </w:numPr>
        <w:spacing w:after="0" w:line="240" w:lineRule="auto"/>
      </w:pPr>
      <w:r>
        <w:t>Need lab test? Proceed to lab test.</w:t>
      </w:r>
    </w:p>
    <w:p w14:paraId="20023311" w14:textId="77777777" w:rsidR="00FA6175" w:rsidRDefault="00FA6175" w:rsidP="00FA6175">
      <w:pPr>
        <w:pStyle w:val="ListParagraph"/>
        <w:numPr>
          <w:ilvl w:val="0"/>
          <w:numId w:val="1"/>
        </w:numPr>
        <w:spacing w:after="0" w:line="240" w:lineRule="auto"/>
      </w:pPr>
      <w:r>
        <w:t>With x-ray appointment? Proceed to x-ray.</w:t>
      </w:r>
    </w:p>
    <w:p w14:paraId="3C526271" w14:textId="7520120A" w:rsidR="00FA6175" w:rsidRDefault="00FA6175" w:rsidP="00FA6175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After lab/x-ray, line up for the </w:t>
      </w:r>
      <w:r w:rsidR="003C1C1B">
        <w:t xml:space="preserve">consultation w/ </w:t>
      </w:r>
      <w:r>
        <w:t>doctor.</w:t>
      </w:r>
    </w:p>
    <w:p w14:paraId="30F8CA18" w14:textId="77777777" w:rsidR="003C1C1B" w:rsidRDefault="00FA6175" w:rsidP="003C1C1B">
      <w:pPr>
        <w:pStyle w:val="ListParagraph"/>
        <w:numPr>
          <w:ilvl w:val="1"/>
          <w:numId w:val="1"/>
        </w:numPr>
        <w:spacing w:after="0" w:line="240" w:lineRule="auto"/>
      </w:pPr>
      <w:r>
        <w:t>If with doc appointment, 1</w:t>
      </w:r>
      <w:r w:rsidRPr="00FA6175">
        <w:rPr>
          <w:vertAlign w:val="superscript"/>
        </w:rPr>
        <w:t>st</w:t>
      </w:r>
      <w:r>
        <w:t xml:space="preserve"> priority</w:t>
      </w:r>
    </w:p>
    <w:p w14:paraId="60F42EC5" w14:textId="77777777" w:rsidR="003C1C1B" w:rsidRDefault="003C1C1B" w:rsidP="003C1C1B">
      <w:pPr>
        <w:pStyle w:val="ListParagraph"/>
        <w:numPr>
          <w:ilvl w:val="0"/>
          <w:numId w:val="1"/>
        </w:numPr>
        <w:spacing w:after="0" w:line="240" w:lineRule="auto"/>
      </w:pPr>
      <w:r>
        <w:t>Needs to be hospitalized? Stay.</w:t>
      </w:r>
    </w:p>
    <w:p w14:paraId="53161E37" w14:textId="24F4A7D6" w:rsidR="003C1C1B" w:rsidRDefault="003C1C1B" w:rsidP="003C1C1B">
      <w:pPr>
        <w:pStyle w:val="ListParagraph"/>
        <w:numPr>
          <w:ilvl w:val="0"/>
          <w:numId w:val="1"/>
        </w:numPr>
        <w:spacing w:after="0" w:line="240" w:lineRule="auto"/>
      </w:pPr>
      <w:r>
        <w:t>Doctor recommends follow-up test? Make appointment for next test</w:t>
      </w:r>
    </w:p>
    <w:p w14:paraId="5DEF9E33" w14:textId="77777777" w:rsidR="003C1C1B" w:rsidRDefault="003C1C1B" w:rsidP="003C1C1B">
      <w:pPr>
        <w:pStyle w:val="ListParagraph"/>
        <w:numPr>
          <w:ilvl w:val="0"/>
          <w:numId w:val="1"/>
        </w:numPr>
        <w:spacing w:after="0" w:line="240" w:lineRule="auto"/>
      </w:pPr>
      <w:r>
        <w:t>Have a follow-up visit? Make appointment for next visit.</w:t>
      </w:r>
    </w:p>
    <w:p w14:paraId="724871D2" w14:textId="77777777" w:rsidR="003C1C1B" w:rsidRDefault="003C1C1B" w:rsidP="003C1C1B">
      <w:pPr>
        <w:pStyle w:val="ListParagraph"/>
        <w:numPr>
          <w:ilvl w:val="0"/>
          <w:numId w:val="1"/>
        </w:numPr>
        <w:spacing w:after="0" w:line="240" w:lineRule="auto"/>
      </w:pPr>
      <w:r>
        <w:t>Proceed to billing/payment.</w:t>
      </w:r>
    </w:p>
    <w:p w14:paraId="4882C05B" w14:textId="4792555A" w:rsidR="002532C2" w:rsidRDefault="003C1C1B" w:rsidP="003C1C1B">
      <w:pPr>
        <w:pStyle w:val="ListParagraph"/>
        <w:numPr>
          <w:ilvl w:val="0"/>
          <w:numId w:val="1"/>
        </w:numPr>
        <w:spacing w:after="0" w:line="240" w:lineRule="auto"/>
      </w:pPr>
      <w:r>
        <w:t>Leave the clinic.</w:t>
      </w:r>
      <w:r w:rsidR="00B93D95">
        <w:br/>
      </w:r>
    </w:p>
    <w:p w14:paraId="53E13C07" w14:textId="3BF71133" w:rsidR="003C1C1B" w:rsidRDefault="003C1C1B" w:rsidP="003C1C1B">
      <w:pPr>
        <w:spacing w:after="0" w:line="240" w:lineRule="auto"/>
      </w:pPr>
    </w:p>
    <w:p w14:paraId="105BB316" w14:textId="28F21980" w:rsidR="00C60FDD" w:rsidRDefault="00C60FDD" w:rsidP="003C1C1B">
      <w:pPr>
        <w:spacing w:after="0" w:line="240" w:lineRule="auto"/>
      </w:pPr>
    </w:p>
    <w:p w14:paraId="6AC91A6A" w14:textId="40074952" w:rsidR="00C60FDD" w:rsidRDefault="00C60FDD" w:rsidP="003C1C1B">
      <w:pPr>
        <w:spacing w:after="0" w:line="240" w:lineRule="auto"/>
      </w:pPr>
    </w:p>
    <w:p w14:paraId="7294AF85" w14:textId="4D1E6E43" w:rsidR="00C60FDD" w:rsidRDefault="00C60FDD" w:rsidP="003C1C1B">
      <w:pPr>
        <w:spacing w:after="0" w:line="240" w:lineRule="auto"/>
      </w:pPr>
    </w:p>
    <w:p w14:paraId="2378DE60" w14:textId="6EF7E123" w:rsidR="00C60FDD" w:rsidRDefault="00C60FDD" w:rsidP="003C1C1B">
      <w:pPr>
        <w:spacing w:after="0" w:line="240" w:lineRule="auto"/>
      </w:pPr>
    </w:p>
    <w:p w14:paraId="3684FADE" w14:textId="2698F9EE" w:rsidR="00C60FDD" w:rsidRDefault="00C60FDD" w:rsidP="003C1C1B">
      <w:pPr>
        <w:spacing w:after="0" w:line="240" w:lineRule="auto"/>
      </w:pPr>
    </w:p>
    <w:p w14:paraId="55B8ECC9" w14:textId="3260C63E" w:rsidR="00C60FDD" w:rsidRDefault="00C60FDD" w:rsidP="003C1C1B">
      <w:pPr>
        <w:spacing w:after="0" w:line="240" w:lineRule="auto"/>
      </w:pPr>
    </w:p>
    <w:p w14:paraId="45A20F97" w14:textId="753CF03D" w:rsidR="00C60FDD" w:rsidRDefault="00C60FDD" w:rsidP="003C1C1B">
      <w:pPr>
        <w:spacing w:after="0" w:line="240" w:lineRule="auto"/>
      </w:pPr>
    </w:p>
    <w:p w14:paraId="3DD952F0" w14:textId="554FA7EA" w:rsidR="00C60FDD" w:rsidRDefault="00C60FDD" w:rsidP="003C1C1B">
      <w:pPr>
        <w:spacing w:after="0" w:line="240" w:lineRule="auto"/>
      </w:pPr>
    </w:p>
    <w:p w14:paraId="6BE996F8" w14:textId="7B519590" w:rsidR="00C60FDD" w:rsidRDefault="00C60FDD" w:rsidP="003C1C1B">
      <w:pPr>
        <w:spacing w:after="0" w:line="240" w:lineRule="auto"/>
      </w:pPr>
    </w:p>
    <w:p w14:paraId="03E39DB1" w14:textId="4E2543D3" w:rsidR="00C60FDD" w:rsidRDefault="00C60FDD" w:rsidP="003C1C1B">
      <w:pPr>
        <w:spacing w:after="0" w:line="240" w:lineRule="auto"/>
      </w:pPr>
    </w:p>
    <w:p w14:paraId="06A7DC28" w14:textId="70B5B096" w:rsidR="00C60FDD" w:rsidRDefault="00C60FDD" w:rsidP="003C1C1B">
      <w:pPr>
        <w:spacing w:after="0" w:line="240" w:lineRule="auto"/>
      </w:pPr>
    </w:p>
    <w:p w14:paraId="05446454" w14:textId="2BC9AB7B" w:rsidR="00C60FDD" w:rsidRDefault="00C60FDD" w:rsidP="003C1C1B">
      <w:pPr>
        <w:spacing w:after="0" w:line="240" w:lineRule="auto"/>
      </w:pPr>
    </w:p>
    <w:p w14:paraId="72C453AA" w14:textId="70CA939F" w:rsidR="00C60FDD" w:rsidRDefault="00C60FDD" w:rsidP="003C1C1B">
      <w:pPr>
        <w:spacing w:after="0" w:line="240" w:lineRule="auto"/>
      </w:pPr>
    </w:p>
    <w:p w14:paraId="268E2623" w14:textId="3659CB6E" w:rsidR="00C60FDD" w:rsidRDefault="00C60FDD" w:rsidP="003C1C1B">
      <w:pPr>
        <w:spacing w:after="0" w:line="240" w:lineRule="auto"/>
      </w:pPr>
    </w:p>
    <w:p w14:paraId="2DDE1613" w14:textId="3C01ABF2" w:rsidR="00C60FDD" w:rsidRDefault="00C60FDD" w:rsidP="003C1C1B">
      <w:pPr>
        <w:spacing w:after="0" w:line="240" w:lineRule="auto"/>
      </w:pPr>
    </w:p>
    <w:p w14:paraId="272E42F9" w14:textId="34CC1F0D" w:rsidR="00C60FDD" w:rsidRDefault="00C60FDD" w:rsidP="003C1C1B">
      <w:pPr>
        <w:spacing w:after="0" w:line="240" w:lineRule="auto"/>
      </w:pPr>
    </w:p>
    <w:p w14:paraId="15D01256" w14:textId="6A5C3432" w:rsidR="00C60FDD" w:rsidRDefault="00C60FDD" w:rsidP="003C1C1B">
      <w:pPr>
        <w:spacing w:after="0" w:line="240" w:lineRule="auto"/>
      </w:pPr>
    </w:p>
    <w:p w14:paraId="6E4B62E3" w14:textId="5D1DA0EA" w:rsidR="00C60FDD" w:rsidRDefault="00C60FDD" w:rsidP="003C1C1B">
      <w:pPr>
        <w:spacing w:after="0" w:line="240" w:lineRule="auto"/>
      </w:pPr>
    </w:p>
    <w:p w14:paraId="54B313FD" w14:textId="7512A8B9" w:rsidR="00C60FDD" w:rsidRDefault="00C60FDD" w:rsidP="003C1C1B">
      <w:pPr>
        <w:spacing w:after="0" w:line="240" w:lineRule="auto"/>
      </w:pPr>
    </w:p>
    <w:p w14:paraId="67DFBCE9" w14:textId="0D5F32A7" w:rsidR="00C60FDD" w:rsidRDefault="00C60FDD" w:rsidP="003C1C1B">
      <w:pPr>
        <w:spacing w:after="0" w:line="240" w:lineRule="auto"/>
      </w:pPr>
    </w:p>
    <w:p w14:paraId="1826FBC0" w14:textId="2A94A861" w:rsidR="00C60FDD" w:rsidRDefault="00C60FDD" w:rsidP="003C1C1B">
      <w:pPr>
        <w:spacing w:after="0" w:line="240" w:lineRule="auto"/>
      </w:pPr>
    </w:p>
    <w:p w14:paraId="240C4A7C" w14:textId="06924833" w:rsidR="00C60FDD" w:rsidRDefault="00C60FDD" w:rsidP="003C1C1B">
      <w:pPr>
        <w:spacing w:after="0" w:line="240" w:lineRule="auto"/>
      </w:pPr>
    </w:p>
    <w:p w14:paraId="34E87524" w14:textId="54E2AAC9" w:rsidR="00C60FDD" w:rsidRDefault="00C60FDD" w:rsidP="003C1C1B">
      <w:pPr>
        <w:spacing w:after="0" w:line="240" w:lineRule="auto"/>
      </w:pPr>
    </w:p>
    <w:p w14:paraId="16BED084" w14:textId="31521638" w:rsidR="00C60FDD" w:rsidRDefault="00C60FDD" w:rsidP="003C1C1B">
      <w:pPr>
        <w:spacing w:after="0" w:line="240" w:lineRule="auto"/>
      </w:pPr>
    </w:p>
    <w:p w14:paraId="352B3A03" w14:textId="565D4C7F" w:rsidR="00C60FDD" w:rsidRDefault="00C60FDD" w:rsidP="003C1C1B">
      <w:pPr>
        <w:spacing w:after="0" w:line="240" w:lineRule="auto"/>
      </w:pPr>
    </w:p>
    <w:p w14:paraId="544C81F2" w14:textId="16220AA4" w:rsidR="00C60FDD" w:rsidRDefault="00C60FDD" w:rsidP="003C1C1B">
      <w:pPr>
        <w:spacing w:after="0" w:line="240" w:lineRule="auto"/>
      </w:pPr>
    </w:p>
    <w:p w14:paraId="32FEF45F" w14:textId="79F19C3A" w:rsidR="00C60FDD" w:rsidRDefault="00C60FDD" w:rsidP="003C1C1B">
      <w:pPr>
        <w:spacing w:after="0" w:line="240" w:lineRule="auto"/>
      </w:pPr>
    </w:p>
    <w:p w14:paraId="4503545B" w14:textId="2BC8077E" w:rsidR="00C60FDD" w:rsidRDefault="00C60FDD" w:rsidP="003C1C1B">
      <w:pPr>
        <w:spacing w:after="0" w:line="240" w:lineRule="auto"/>
      </w:pPr>
    </w:p>
    <w:p w14:paraId="199681F0" w14:textId="77777777" w:rsidR="00C60FDD" w:rsidRDefault="00C60FDD" w:rsidP="003C1C1B">
      <w:pPr>
        <w:spacing w:after="0" w:line="240" w:lineRule="auto"/>
      </w:pPr>
    </w:p>
    <w:p w14:paraId="3664C909" w14:textId="77777777" w:rsidR="003C1C1B" w:rsidRPr="00B93D95" w:rsidRDefault="003C1C1B" w:rsidP="00C60FDD">
      <w:pPr>
        <w:spacing w:after="0"/>
      </w:pPr>
      <w:hyperlink r:id="rId6" w:history="1">
        <w:r w:rsidRPr="00B93D95">
          <w:rPr>
            <w:rStyle w:val="Hyperlink"/>
          </w:rPr>
          <w:t>Clinical Care System</w:t>
        </w:r>
      </w:hyperlink>
    </w:p>
    <w:p w14:paraId="4A7722FA" w14:textId="0FDF3588" w:rsidR="003C1C1B" w:rsidRPr="003C1C1B" w:rsidRDefault="003C1C1B" w:rsidP="00C60FDD">
      <w:pPr>
        <w:spacing w:after="0" w:line="240" w:lineRule="auto"/>
        <w:rPr>
          <w:b/>
          <w:bCs/>
        </w:rPr>
      </w:pPr>
      <w:r>
        <w:rPr>
          <w:b/>
          <w:bCs/>
        </w:rPr>
        <w:t>PSEUDOCODE</w:t>
      </w:r>
    </w:p>
    <w:p w14:paraId="64D0D087" w14:textId="6F9E81B6" w:rsidR="007D392D" w:rsidRDefault="003C1C1B" w:rsidP="00C60FDD">
      <w:pPr>
        <w:spacing w:after="0" w:line="240" w:lineRule="auto"/>
      </w:pPr>
      <w:r>
        <w:t>BEGIN</w:t>
      </w:r>
    </w:p>
    <w:p w14:paraId="58DF5057" w14:textId="0A985FFA" w:rsidR="003C1C1B" w:rsidRDefault="003C1C1B" w:rsidP="00C60FDD">
      <w:pPr>
        <w:spacing w:after="0" w:line="240" w:lineRule="auto"/>
      </w:pPr>
      <w:r>
        <w:tab/>
        <w:t>IF for MT, THEN</w:t>
      </w:r>
    </w:p>
    <w:p w14:paraId="12A6AB5A" w14:textId="1A4D39AE" w:rsidR="003C1C1B" w:rsidRDefault="003C1C1B" w:rsidP="00C60FDD">
      <w:pPr>
        <w:spacing w:after="0" w:line="240" w:lineRule="auto"/>
      </w:pPr>
      <w:r>
        <w:tab/>
      </w:r>
      <w:r w:rsidR="007D392D">
        <w:tab/>
      </w:r>
      <w:r>
        <w:t>DISPLAY “Proceed to Desk 2”</w:t>
      </w:r>
    </w:p>
    <w:p w14:paraId="00D2BB28" w14:textId="217EF91E" w:rsidR="003C1C1B" w:rsidRDefault="003C1C1B" w:rsidP="00C60FDD">
      <w:pPr>
        <w:spacing w:after="0" w:line="240" w:lineRule="auto"/>
      </w:pPr>
      <w:r>
        <w:tab/>
      </w:r>
      <w:r w:rsidR="007D392D">
        <w:t>ELSE</w:t>
      </w:r>
    </w:p>
    <w:p w14:paraId="1F27B9F5" w14:textId="7D179233" w:rsidR="007D392D" w:rsidRDefault="007D392D" w:rsidP="00C60FDD">
      <w:pPr>
        <w:spacing w:after="0" w:line="240" w:lineRule="auto"/>
      </w:pPr>
      <w:r>
        <w:tab/>
      </w:r>
      <w:r>
        <w:tab/>
        <w:t>DISPLAY “First Visit?”</w:t>
      </w:r>
    </w:p>
    <w:p w14:paraId="0C50BB79" w14:textId="0D5A2486" w:rsidR="007D392D" w:rsidRDefault="007D392D" w:rsidP="00C60FDD">
      <w:pPr>
        <w:spacing w:after="0" w:line="240" w:lineRule="auto"/>
      </w:pPr>
      <w:r>
        <w:tab/>
        <w:t>IF 1</w:t>
      </w:r>
      <w:r w:rsidRPr="007D392D">
        <w:rPr>
          <w:vertAlign w:val="superscript"/>
        </w:rPr>
        <w:t>st</w:t>
      </w:r>
      <w:r>
        <w:t xml:space="preserve"> Visit, THEN</w:t>
      </w:r>
    </w:p>
    <w:p w14:paraId="3637AC6A" w14:textId="2968DDC5" w:rsidR="007D392D" w:rsidRDefault="007D392D" w:rsidP="00C60FDD">
      <w:pPr>
        <w:spacing w:after="0" w:line="240" w:lineRule="auto"/>
      </w:pPr>
      <w:r>
        <w:tab/>
      </w:r>
      <w:r>
        <w:tab/>
        <w:t>DISPLAY “Proceed to New Patient Desk”</w:t>
      </w:r>
    </w:p>
    <w:p w14:paraId="45E59B41" w14:textId="77777777" w:rsidR="007D392D" w:rsidRDefault="003C1C1B" w:rsidP="00C60FDD">
      <w:pPr>
        <w:spacing w:after="0" w:line="240" w:lineRule="auto"/>
        <w:ind w:firstLine="720"/>
      </w:pPr>
      <w:r>
        <w:t>INPUT Name, DOB, Sex, Contact Number, Email, Address,</w:t>
      </w:r>
    </w:p>
    <w:p w14:paraId="46DABC83" w14:textId="5C3705C7" w:rsidR="003C1C1B" w:rsidRDefault="003C1C1B" w:rsidP="00C60FDD">
      <w:pPr>
        <w:spacing w:after="0" w:line="240" w:lineRule="auto"/>
        <w:ind w:left="720" w:firstLine="720"/>
      </w:pPr>
      <w:r>
        <w:t>Marital Status</w:t>
      </w:r>
      <w:r w:rsidR="007D392D">
        <w:t>, Weight, Height, Contact Person,</w:t>
      </w:r>
    </w:p>
    <w:p w14:paraId="349C9EF0" w14:textId="7026823F" w:rsidR="007D392D" w:rsidRDefault="007D392D" w:rsidP="00C60FDD">
      <w:pPr>
        <w:spacing w:after="0" w:line="240" w:lineRule="auto"/>
      </w:pPr>
      <w:r>
        <w:tab/>
      </w:r>
      <w:r>
        <w:tab/>
        <w:t>Relationship, Contact Number</w:t>
      </w:r>
    </w:p>
    <w:p w14:paraId="48FE7A5B" w14:textId="406364D7" w:rsidR="007D392D" w:rsidRDefault="007D392D" w:rsidP="00C60FDD">
      <w:pPr>
        <w:spacing w:after="0" w:line="240" w:lineRule="auto"/>
      </w:pPr>
      <w:r>
        <w:tab/>
        <w:t>ELSE</w:t>
      </w:r>
    </w:p>
    <w:p w14:paraId="402051DD" w14:textId="2A9F56CD" w:rsidR="007D392D" w:rsidRDefault="007D392D" w:rsidP="00C60FDD">
      <w:pPr>
        <w:spacing w:after="0" w:line="240" w:lineRule="auto"/>
      </w:pPr>
      <w:r>
        <w:tab/>
      </w:r>
      <w:r>
        <w:tab/>
        <w:t>DISPLAY “Proceed to Desk 1”</w:t>
      </w:r>
    </w:p>
    <w:p w14:paraId="3DD1BBEF" w14:textId="11F70D40" w:rsidR="007D392D" w:rsidRDefault="007D392D" w:rsidP="00C60FDD">
      <w:pPr>
        <w:spacing w:after="0" w:line="240" w:lineRule="auto"/>
      </w:pPr>
      <w:r>
        <w:tab/>
      </w:r>
      <w:r w:rsidR="00C60FDD">
        <w:t>IF needs lab test, THEN</w:t>
      </w:r>
    </w:p>
    <w:p w14:paraId="4DC3FC3B" w14:textId="7D263A88" w:rsidR="00C60FDD" w:rsidRDefault="00C60FDD" w:rsidP="00C60FDD">
      <w:pPr>
        <w:spacing w:after="0" w:line="240" w:lineRule="auto"/>
      </w:pPr>
      <w:r>
        <w:tab/>
      </w:r>
      <w:r>
        <w:tab/>
        <w:t>DISPLAY “Proceed to Lab Testing Area”</w:t>
      </w:r>
    </w:p>
    <w:p w14:paraId="2DF5A89C" w14:textId="392B6236" w:rsidR="00C60FDD" w:rsidRDefault="00C60FDD" w:rsidP="00C60FDD">
      <w:pPr>
        <w:spacing w:after="0" w:line="240" w:lineRule="auto"/>
        <w:ind w:firstLine="720"/>
      </w:pPr>
      <w:r>
        <w:t xml:space="preserve">IF </w:t>
      </w:r>
      <w:r>
        <w:t>w/ x-ray appointment</w:t>
      </w:r>
      <w:r>
        <w:t>, THEN</w:t>
      </w:r>
    </w:p>
    <w:p w14:paraId="44522404" w14:textId="76883FA6" w:rsidR="00C60FDD" w:rsidRDefault="00C60FDD" w:rsidP="00C60FDD">
      <w:pPr>
        <w:spacing w:after="0" w:line="240" w:lineRule="auto"/>
      </w:pPr>
      <w:r>
        <w:tab/>
      </w:r>
      <w:r>
        <w:tab/>
        <w:t xml:space="preserve">DISPLAY “Proceed to </w:t>
      </w:r>
      <w:r>
        <w:t>X-ray Area</w:t>
      </w:r>
      <w:r>
        <w:t>”</w:t>
      </w:r>
    </w:p>
    <w:p w14:paraId="63FECD9F" w14:textId="40EBD683" w:rsidR="00C60FDD" w:rsidRDefault="00C60FDD" w:rsidP="00C60FDD">
      <w:pPr>
        <w:spacing w:after="0" w:line="240" w:lineRule="auto"/>
      </w:pPr>
      <w:r>
        <w:tab/>
        <w:t>IF w/ doctor’s appointment, THEN</w:t>
      </w:r>
    </w:p>
    <w:p w14:paraId="329134A2" w14:textId="2B036FD8" w:rsidR="00C60FDD" w:rsidRDefault="00C60FDD" w:rsidP="00C60FDD">
      <w:pPr>
        <w:spacing w:after="0" w:line="240" w:lineRule="auto"/>
      </w:pPr>
      <w:r>
        <w:tab/>
      </w:r>
      <w:r>
        <w:tab/>
        <w:t>DISPLAY “Proceed to Dr. XXX”</w:t>
      </w:r>
    </w:p>
    <w:p w14:paraId="3DE685FD" w14:textId="2E0F4956" w:rsidR="00C60FDD" w:rsidRDefault="00C60FDD" w:rsidP="00C60FDD">
      <w:pPr>
        <w:spacing w:after="0" w:line="240" w:lineRule="auto"/>
      </w:pPr>
      <w:r>
        <w:tab/>
        <w:t>ELSE</w:t>
      </w:r>
    </w:p>
    <w:p w14:paraId="1B7D2B9B" w14:textId="635AA69D" w:rsidR="00C60FDD" w:rsidRDefault="00C60FDD" w:rsidP="00C60FDD">
      <w:pPr>
        <w:spacing w:after="0" w:line="240" w:lineRule="auto"/>
      </w:pPr>
      <w:r>
        <w:tab/>
      </w:r>
      <w:r>
        <w:tab/>
        <w:t>DISPLAY “Please wait to be called.”</w:t>
      </w:r>
    </w:p>
    <w:p w14:paraId="27B6B060" w14:textId="08057478" w:rsidR="00C60FDD" w:rsidRDefault="00C60FDD" w:rsidP="00C60FDD">
      <w:pPr>
        <w:spacing w:after="0" w:line="240" w:lineRule="auto"/>
      </w:pPr>
      <w:r>
        <w:tab/>
        <w:t>IF for hospitalization, THEN</w:t>
      </w:r>
    </w:p>
    <w:p w14:paraId="5451DD2F" w14:textId="77680BCE" w:rsidR="00C60FDD" w:rsidRDefault="00C60FDD" w:rsidP="00C60FDD">
      <w:pPr>
        <w:spacing w:after="0" w:line="240" w:lineRule="auto"/>
      </w:pPr>
      <w:r>
        <w:tab/>
      </w:r>
      <w:r>
        <w:tab/>
        <w:t>DISPLAY “---------”</w:t>
      </w:r>
    </w:p>
    <w:p w14:paraId="64F0BA07" w14:textId="54BA251E" w:rsidR="00C60FDD" w:rsidRDefault="00C60FDD" w:rsidP="00C60FDD">
      <w:pPr>
        <w:spacing w:after="0" w:line="240" w:lineRule="auto"/>
      </w:pPr>
      <w:r>
        <w:tab/>
        <w:t xml:space="preserve">ELSEIF needs a follow-up test, THEN </w:t>
      </w:r>
    </w:p>
    <w:p w14:paraId="042EDDE6" w14:textId="47A54E3B" w:rsidR="00C60FDD" w:rsidRDefault="00C60FDD" w:rsidP="00C60FDD">
      <w:pPr>
        <w:spacing w:after="0" w:line="240" w:lineRule="auto"/>
      </w:pPr>
      <w:r>
        <w:tab/>
      </w:r>
      <w:r>
        <w:tab/>
        <w:t>DISPLAY “Make appointment for next test”</w:t>
      </w:r>
    </w:p>
    <w:p w14:paraId="2814B4CD" w14:textId="4280353C" w:rsidR="00C60FDD" w:rsidRDefault="00C60FDD" w:rsidP="00C60FDD">
      <w:pPr>
        <w:spacing w:after="0" w:line="240" w:lineRule="auto"/>
        <w:ind w:firstLine="720"/>
      </w:pPr>
      <w:r>
        <w:t xml:space="preserve">ELSEIF needs a follow-up </w:t>
      </w:r>
      <w:r>
        <w:t>visit</w:t>
      </w:r>
      <w:r>
        <w:t xml:space="preserve">, THEN </w:t>
      </w:r>
    </w:p>
    <w:p w14:paraId="3D68E65A" w14:textId="3E039CF1" w:rsidR="00C60FDD" w:rsidRDefault="00C60FDD" w:rsidP="00C60FDD">
      <w:pPr>
        <w:spacing w:after="0" w:line="240" w:lineRule="auto"/>
      </w:pPr>
      <w:r>
        <w:tab/>
      </w:r>
      <w:r>
        <w:tab/>
        <w:t xml:space="preserve">DISPLAY “Make appointment for next </w:t>
      </w:r>
      <w:r>
        <w:t>visit</w:t>
      </w:r>
      <w:r>
        <w:t>”</w:t>
      </w:r>
    </w:p>
    <w:p w14:paraId="2BA8B1B4" w14:textId="035032D0" w:rsidR="00C60FDD" w:rsidRDefault="00C60FDD" w:rsidP="00C60FDD">
      <w:pPr>
        <w:spacing w:after="0" w:line="240" w:lineRule="auto"/>
      </w:pPr>
      <w:r>
        <w:tab/>
        <w:t>PROCEED to Billing/Payment</w:t>
      </w:r>
    </w:p>
    <w:p w14:paraId="36BA061E" w14:textId="2CEF7930" w:rsidR="00C60FDD" w:rsidRDefault="00C60FDD" w:rsidP="00C60FDD">
      <w:pPr>
        <w:spacing w:after="0" w:line="240" w:lineRule="auto"/>
      </w:pPr>
      <w:r>
        <w:t>END</w:t>
      </w:r>
    </w:p>
    <w:p w14:paraId="220FA064" w14:textId="4C88ECF3" w:rsidR="00C60FDD" w:rsidRDefault="00C60FDD" w:rsidP="00C60FDD">
      <w:pPr>
        <w:spacing w:after="0" w:line="240" w:lineRule="auto"/>
      </w:pPr>
      <w:r>
        <w:tab/>
      </w:r>
    </w:p>
    <w:p w14:paraId="2BB70A59" w14:textId="77777777" w:rsidR="00C60FDD" w:rsidRDefault="00C60FDD" w:rsidP="00C60FDD">
      <w:pPr>
        <w:spacing w:after="0" w:line="240" w:lineRule="auto"/>
      </w:pPr>
    </w:p>
    <w:p w14:paraId="3EA07D5A" w14:textId="77777777" w:rsidR="00C60FDD" w:rsidRDefault="00C60FDD" w:rsidP="003C1C1B">
      <w:pPr>
        <w:spacing w:after="0" w:line="240" w:lineRule="auto"/>
      </w:pPr>
    </w:p>
    <w:p w14:paraId="173BA96E" w14:textId="66DF9602" w:rsidR="007D392D" w:rsidRDefault="007D392D" w:rsidP="003C1C1B">
      <w:pPr>
        <w:spacing w:after="0" w:line="240" w:lineRule="auto"/>
      </w:pPr>
      <w:r>
        <w:tab/>
      </w:r>
    </w:p>
    <w:p w14:paraId="008A0890" w14:textId="77777777" w:rsidR="003C1C1B" w:rsidRDefault="003C1C1B" w:rsidP="003C1C1B">
      <w:pPr>
        <w:spacing w:after="0" w:line="240" w:lineRule="auto"/>
      </w:pPr>
    </w:p>
    <w:sectPr w:rsidR="003C1C1B" w:rsidSect="00B93D95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5E1113"/>
    <w:multiLevelType w:val="hybridMultilevel"/>
    <w:tmpl w:val="3ACE83B8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A3753D0"/>
    <w:multiLevelType w:val="hybridMultilevel"/>
    <w:tmpl w:val="C23E7AF2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245642AA">
      <w:start w:val="1"/>
      <w:numFmt w:val="bullet"/>
      <w:lvlText w:val="-"/>
      <w:lvlJc w:val="left"/>
      <w:pPr>
        <w:ind w:left="2340" w:hanging="360"/>
      </w:pPr>
      <w:rPr>
        <w:rFonts w:ascii="Calibri" w:eastAsiaTheme="minorHAnsi" w:hAnsi="Calibri" w:cs="Calibri" w:hint="default"/>
      </w:r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5E91490"/>
    <w:multiLevelType w:val="hybridMultilevel"/>
    <w:tmpl w:val="3ACE83B8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F686170"/>
    <w:multiLevelType w:val="hybridMultilevel"/>
    <w:tmpl w:val="A3043A3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C1045E9"/>
    <w:multiLevelType w:val="hybridMultilevel"/>
    <w:tmpl w:val="79F2A52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2NjAwMTW2NDE2NzNR0lEKTi0uzszPAykwrAUABL9IOSwAAAA="/>
  </w:docVars>
  <w:rsids>
    <w:rsidRoot w:val="00B93D95"/>
    <w:rsid w:val="002532C2"/>
    <w:rsid w:val="003C1C1B"/>
    <w:rsid w:val="00553AA7"/>
    <w:rsid w:val="007D392D"/>
    <w:rsid w:val="00B93D95"/>
    <w:rsid w:val="00C60FDD"/>
    <w:rsid w:val="00FA61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1498E8"/>
  <w15:chartTrackingRefBased/>
  <w15:docId w15:val="{552CDC74-D03B-4FF3-8D69-B7DF9666B5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B93D9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P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93D95"/>
    <w:rPr>
      <w:rFonts w:ascii="Times New Roman" w:eastAsia="Times New Roman" w:hAnsi="Times New Roman" w:cs="Times New Roman"/>
      <w:b/>
      <w:bCs/>
      <w:kern w:val="36"/>
      <w:sz w:val="48"/>
      <w:szCs w:val="48"/>
      <w:lang w:eastAsia="en-PH"/>
    </w:rPr>
  </w:style>
  <w:style w:type="character" w:styleId="Hyperlink">
    <w:name w:val="Hyperlink"/>
    <w:basedOn w:val="DefaultParagraphFont"/>
    <w:uiPriority w:val="99"/>
    <w:unhideWhenUsed/>
    <w:rsid w:val="00B93D9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93D9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388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file:///D:\KODEGO%20Files\2.%20PROGRAMMING\Intro\Exercise07212021\index.html" TargetMode="External"/><Relationship Id="rId5" Type="http://schemas.openxmlformats.org/officeDocument/2006/relationships/hyperlink" Target="file:///D:\KODEGO%20Files\2.%20PROGRAMMING\Intro\Exercise07212021\index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2</Pages>
  <Words>265</Words>
  <Characters>151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 dee gee</dc:creator>
  <cp:keywords/>
  <dc:description/>
  <cp:lastModifiedBy>jay dee gee</cp:lastModifiedBy>
  <cp:revision>1</cp:revision>
  <dcterms:created xsi:type="dcterms:W3CDTF">2021-07-21T08:34:00Z</dcterms:created>
  <dcterms:modified xsi:type="dcterms:W3CDTF">2021-07-21T09:54:00Z</dcterms:modified>
</cp:coreProperties>
</file>